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ardo Veg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ard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g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0 S Wolf Rd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_vega1983@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6116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ox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